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A35BD5" w14:textId="77777777" w:rsidR="000528FC" w:rsidRDefault="0070715C" w:rsidP="000528FC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CB52818" wp14:editId="6CCFED5E">
            <wp:extent cx="3048000" cy="1276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6E29A" w14:textId="77777777" w:rsidR="000528FC" w:rsidRDefault="000528FC" w:rsidP="000528FC">
      <w:pPr>
        <w:jc w:val="center"/>
        <w:rPr>
          <w:rFonts w:ascii="Arial" w:hAnsi="Arial" w:cs="Arial"/>
        </w:rPr>
      </w:pPr>
    </w:p>
    <w:p w14:paraId="48302143" w14:textId="43B5BAF1" w:rsidR="00297BC5" w:rsidRPr="000528FC" w:rsidRDefault="000528FC" w:rsidP="000528FC">
      <w:pPr>
        <w:jc w:val="center"/>
        <w:rPr>
          <w:rFonts w:ascii="Arial Narrow" w:hAnsi="Arial Narrow" w:cs="Arial"/>
          <w:b/>
        </w:rPr>
      </w:pPr>
      <w:r w:rsidRPr="000528FC">
        <w:rPr>
          <w:rFonts w:ascii="Arial" w:hAnsi="Arial" w:cs="Arial"/>
          <w:b/>
        </w:rPr>
        <w:t xml:space="preserve">Application for rebate from </w:t>
      </w:r>
      <w:r w:rsidR="00C64120">
        <w:rPr>
          <w:rFonts w:ascii="Arial" w:hAnsi="Arial" w:cs="Arial"/>
          <w:b/>
        </w:rPr>
        <w:t>licence</w:t>
      </w:r>
      <w:r w:rsidRPr="000528FC">
        <w:rPr>
          <w:rFonts w:ascii="Arial" w:hAnsi="Arial" w:cs="Arial"/>
          <w:b/>
        </w:rPr>
        <w:t xml:space="preserve"> agreement</w:t>
      </w:r>
    </w:p>
    <w:p w14:paraId="7978CFB8" w14:textId="77777777" w:rsidR="00297BC5" w:rsidRPr="00297BC5" w:rsidRDefault="00297BC5" w:rsidP="00297BC5">
      <w:pPr>
        <w:jc w:val="center"/>
        <w:rPr>
          <w:rFonts w:ascii="Arial Narrow" w:hAnsi="Arial Narrow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F27DFD" w:rsidRPr="00A831BD" w14:paraId="279A942F" w14:textId="77777777" w:rsidTr="00A831BD">
        <w:tc>
          <w:tcPr>
            <w:tcW w:w="9286" w:type="dxa"/>
          </w:tcPr>
          <w:p w14:paraId="2AC5B184" w14:textId="77777777" w:rsidR="00F27DFD" w:rsidRPr="000528FC" w:rsidRDefault="00F27DF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D37EF8A" w14:textId="77777777" w:rsidR="00F27DFD" w:rsidRPr="000528FC" w:rsidRDefault="009C559E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Name: </w:t>
            </w:r>
            <w:r w:rsidR="00F27DFD" w:rsidRPr="000528FC">
              <w:rPr>
                <w:rFonts w:ascii="Arial" w:hAnsi="Arial" w:cs="Arial"/>
                <w:b/>
                <w:sz w:val="22"/>
                <w:szCs w:val="22"/>
              </w:rPr>
              <w:t>…………………………………………………………………</w:t>
            </w:r>
            <w:r w:rsidR="000528FC">
              <w:rPr>
                <w:rFonts w:ascii="Arial" w:hAnsi="Arial" w:cs="Arial"/>
                <w:b/>
                <w:sz w:val="22"/>
                <w:szCs w:val="22"/>
              </w:rPr>
              <w:t>………………………………</w:t>
            </w:r>
          </w:p>
          <w:p w14:paraId="65ED721F" w14:textId="77777777" w:rsidR="00F27DFD" w:rsidRPr="000528FC" w:rsidRDefault="00F27DF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1400C2A" w14:textId="77777777" w:rsidR="00F27DFD" w:rsidRPr="000528FC" w:rsidRDefault="00F27DF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528FC">
              <w:rPr>
                <w:rFonts w:ascii="Arial" w:hAnsi="Arial" w:cs="Arial"/>
                <w:b/>
                <w:sz w:val="22"/>
                <w:szCs w:val="22"/>
              </w:rPr>
              <w:t xml:space="preserve">Student </w:t>
            </w:r>
            <w:proofErr w:type="gramStart"/>
            <w:r w:rsidRPr="000528FC">
              <w:rPr>
                <w:rFonts w:ascii="Arial" w:hAnsi="Arial" w:cs="Arial"/>
                <w:b/>
                <w:sz w:val="22"/>
                <w:szCs w:val="22"/>
              </w:rPr>
              <w:t>ID</w:t>
            </w:r>
            <w:r w:rsidR="009C559E">
              <w:rPr>
                <w:rFonts w:ascii="Arial" w:hAnsi="Arial" w:cs="Arial"/>
                <w:b/>
                <w:sz w:val="22"/>
                <w:szCs w:val="22"/>
              </w:rPr>
              <w:t>:.</w:t>
            </w:r>
            <w:proofErr w:type="gramEnd"/>
            <w:r w:rsidRPr="000528FC">
              <w:rPr>
                <w:rFonts w:ascii="Arial" w:hAnsi="Arial" w:cs="Arial"/>
                <w:b/>
                <w:sz w:val="22"/>
                <w:szCs w:val="22"/>
              </w:rPr>
              <w:t>…………………………</w:t>
            </w:r>
            <w:r w:rsidR="000528FC">
              <w:rPr>
                <w:rFonts w:ascii="Arial" w:hAnsi="Arial" w:cs="Arial"/>
                <w:b/>
                <w:sz w:val="22"/>
                <w:szCs w:val="22"/>
              </w:rPr>
              <w:t>………………………………………………………………</w:t>
            </w:r>
            <w:r w:rsidR="009C559E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14:paraId="711F9F97" w14:textId="77777777" w:rsidR="00F27DFD" w:rsidRPr="000528FC" w:rsidRDefault="00F27DF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53A591E" w14:textId="77777777" w:rsidR="00F27DFD" w:rsidRDefault="00AA0500" w:rsidP="000528FC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ccommodation address</w:t>
            </w:r>
            <w:r w:rsidR="009C559E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  <w:r w:rsidR="000528FC">
              <w:rPr>
                <w:rFonts w:ascii="Arial" w:hAnsi="Arial" w:cs="Arial"/>
                <w:b/>
                <w:sz w:val="22"/>
                <w:szCs w:val="22"/>
              </w:rPr>
              <w:t>……………….</w:t>
            </w:r>
            <w:r w:rsidR="00F27DFD" w:rsidRPr="000528FC">
              <w:rPr>
                <w:rFonts w:ascii="Arial" w:hAnsi="Arial" w:cs="Arial"/>
                <w:b/>
                <w:sz w:val="22"/>
                <w:szCs w:val="22"/>
              </w:rPr>
              <w:t>………………………………</w:t>
            </w:r>
            <w:r w:rsidR="009C559E">
              <w:rPr>
                <w:rFonts w:ascii="Arial" w:hAnsi="Arial" w:cs="Arial"/>
                <w:b/>
                <w:sz w:val="22"/>
                <w:szCs w:val="22"/>
              </w:rPr>
              <w:t>……………………….</w:t>
            </w:r>
          </w:p>
          <w:p w14:paraId="0A79B815" w14:textId="77777777" w:rsidR="009C559E" w:rsidRDefault="009C559E" w:rsidP="000528FC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A97AB7B" w14:textId="77777777" w:rsidR="009C559E" w:rsidRPr="000528FC" w:rsidRDefault="009C559E" w:rsidP="000528FC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Date keys handed </w:t>
            </w:r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>in:…</w:t>
            </w:r>
            <w:proofErr w:type="gramEnd"/>
            <w:r>
              <w:rPr>
                <w:rFonts w:ascii="Arial" w:hAnsi="Arial" w:cs="Arial"/>
                <w:b/>
                <w:sz w:val="22"/>
                <w:szCs w:val="22"/>
              </w:rPr>
              <w:t>……………………………………………………………………………</w:t>
            </w:r>
          </w:p>
        </w:tc>
      </w:tr>
      <w:tr w:rsidR="00297BC5" w:rsidRPr="00A831BD" w14:paraId="03E67B41" w14:textId="77777777" w:rsidTr="00A831BD">
        <w:tc>
          <w:tcPr>
            <w:tcW w:w="9286" w:type="dxa"/>
          </w:tcPr>
          <w:p w14:paraId="70338458" w14:textId="77777777" w:rsidR="00297BC5" w:rsidRPr="000528FC" w:rsidRDefault="00297BC5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36929CB" w14:textId="77777777" w:rsidR="00297BC5" w:rsidRPr="000528FC" w:rsidRDefault="00AA0500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lease describe your exceptional circumstances (include details of supporting evidence that you have submitted with this application)</w:t>
            </w:r>
            <w:r w:rsidR="00297BC5" w:rsidRPr="000528FC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7475141B" w14:textId="77777777" w:rsidR="00AA402B" w:rsidRPr="000528FC" w:rsidRDefault="00AA402B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A9134F6" w14:textId="77777777" w:rsidR="00AA402B" w:rsidRPr="000528FC" w:rsidRDefault="00AA402B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FA9A399" w14:textId="77777777" w:rsidR="00AA402B" w:rsidRPr="000528FC" w:rsidRDefault="00AA402B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9F60370" w14:textId="77777777" w:rsidR="00297BC5" w:rsidRPr="000528FC" w:rsidRDefault="00297BC5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DEEDE3E" w14:textId="77777777" w:rsidR="00297BC5" w:rsidRPr="000528FC" w:rsidRDefault="00297BC5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FD0C258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6BC914C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B1ED6AA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91E3197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661552E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F0DB20F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B74B5F3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7751692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1EFE370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AF51807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7A7A44D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556FD0F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536EF2E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782A389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9C880DB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C043357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8326C05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166C65F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ED4FA16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B8AF415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CC2BE83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613B594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D29D0B2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8382603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D1729C3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CAA1486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3E24E18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BDABA79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1307FEF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CA8D4B5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3F4F847" w14:textId="77777777" w:rsidR="00DC627D" w:rsidRPr="000528FC" w:rsidRDefault="00DC627D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7E56B12" w14:textId="77777777" w:rsidR="00297BC5" w:rsidRPr="000528FC" w:rsidRDefault="00297BC5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74982FA" w14:textId="77777777" w:rsidR="00297BC5" w:rsidRPr="000528FC" w:rsidRDefault="00297BC5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A32B12D" w14:textId="77777777" w:rsidR="00297BC5" w:rsidRPr="000528FC" w:rsidRDefault="00297BC5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5C3C498" w14:textId="77777777" w:rsidR="00297BC5" w:rsidRPr="000528FC" w:rsidRDefault="00297BC5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259CC5E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A02011F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9F1ED56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12AC55F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0E2B225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3D8E6D1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31BD4AB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BA5773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0B99A83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B697539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7C2D92F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912B2DE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D64E3D6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28565E2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2A23A1C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49C280E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5B9706F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61B39E1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882144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A70EDD7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9613D87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2823783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89883C4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E03D49D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4005FC8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D673FD8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D090030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D58E62F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683947B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0E412D2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8B2B77E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B360EE7" w14:textId="77777777" w:rsidR="000528FC" w:rsidRPr="000528FC" w:rsidRDefault="000528FC" w:rsidP="00A831BD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C131D18" w14:textId="77777777" w:rsidR="00297BC5" w:rsidRDefault="00297BC5" w:rsidP="00297BC5">
      <w:pPr>
        <w:jc w:val="both"/>
        <w:rPr>
          <w:rFonts w:ascii="Arial Narrow" w:hAnsi="Arial Narrow" w:cs="Arial"/>
        </w:rPr>
      </w:pPr>
    </w:p>
    <w:p w14:paraId="444FE933" w14:textId="77777777" w:rsidR="00297BC5" w:rsidRDefault="00297BC5" w:rsidP="00297BC5">
      <w:pPr>
        <w:jc w:val="both"/>
        <w:rPr>
          <w:rFonts w:ascii="Arial Narrow" w:hAnsi="Arial Narrow" w:cs="Arial"/>
        </w:rPr>
      </w:pPr>
      <w:r w:rsidRPr="000528FC">
        <w:rPr>
          <w:rFonts w:ascii="Arial Narrow" w:hAnsi="Arial Narrow" w:cs="Arial"/>
          <w:b/>
        </w:rPr>
        <w:t>Signature</w:t>
      </w:r>
      <w:r w:rsidR="000F7723">
        <w:rPr>
          <w:rFonts w:ascii="Arial Narrow" w:hAnsi="Arial Narrow" w:cs="Arial"/>
        </w:rPr>
        <w:t>……………………………………………………………</w:t>
      </w:r>
      <w:proofErr w:type="gramStart"/>
      <w:r w:rsidR="000F7723">
        <w:rPr>
          <w:rFonts w:ascii="Arial Narrow" w:hAnsi="Arial Narrow" w:cs="Arial"/>
        </w:rPr>
        <w:t>…..</w:t>
      </w:r>
      <w:proofErr w:type="gramEnd"/>
      <w:r w:rsidR="000F7723">
        <w:rPr>
          <w:rFonts w:ascii="Arial Narrow" w:hAnsi="Arial Narrow" w:cs="Arial"/>
        </w:rPr>
        <w:t xml:space="preserve"> </w:t>
      </w:r>
      <w:r>
        <w:rPr>
          <w:rFonts w:ascii="Arial Narrow" w:hAnsi="Arial Narrow" w:cs="Arial"/>
        </w:rPr>
        <w:tab/>
      </w:r>
      <w:proofErr w:type="gramStart"/>
      <w:r w:rsidRPr="000528FC">
        <w:rPr>
          <w:rFonts w:ascii="Arial Narrow" w:hAnsi="Arial Narrow" w:cs="Arial"/>
          <w:b/>
        </w:rPr>
        <w:t>Date:</w:t>
      </w:r>
      <w:r>
        <w:rPr>
          <w:rFonts w:ascii="Arial Narrow" w:hAnsi="Arial Narrow" w:cs="Arial"/>
        </w:rPr>
        <w:t>…</w:t>
      </w:r>
      <w:proofErr w:type="gramEnd"/>
      <w:r>
        <w:rPr>
          <w:rFonts w:ascii="Arial Narrow" w:hAnsi="Arial Narrow" w:cs="Arial"/>
        </w:rPr>
        <w:t>………………………..</w:t>
      </w:r>
    </w:p>
    <w:p w14:paraId="48B22E4E" w14:textId="77777777" w:rsidR="00297BC5" w:rsidRPr="00297BC5" w:rsidRDefault="00297BC5" w:rsidP="00297BC5">
      <w:pPr>
        <w:jc w:val="both"/>
        <w:rPr>
          <w:rFonts w:ascii="Arial Narrow" w:hAnsi="Arial Narrow" w:cs="Arial"/>
          <w:sz w:val="20"/>
          <w:szCs w:val="20"/>
        </w:rPr>
      </w:pPr>
    </w:p>
    <w:p w14:paraId="76A74BF0" w14:textId="0F371E95" w:rsidR="001C2DF0" w:rsidRPr="006D7EA5" w:rsidRDefault="001C2DF0" w:rsidP="001C2DF0">
      <w:pPr>
        <w:pStyle w:val="BodyTextIndent"/>
        <w:ind w:left="0" w:firstLine="0"/>
        <w:rPr>
          <w:rFonts w:ascii="Arial" w:hAnsi="Arial"/>
          <w:b/>
          <w:sz w:val="22"/>
          <w:szCs w:val="22"/>
        </w:rPr>
      </w:pPr>
      <w:r w:rsidRPr="006D7EA5">
        <w:rPr>
          <w:rFonts w:ascii="Arial" w:hAnsi="Arial" w:cs="Arial"/>
          <w:sz w:val="22"/>
          <w:szCs w:val="22"/>
        </w:rPr>
        <w:t xml:space="preserve">Upon completion of the Application for rebate from </w:t>
      </w:r>
      <w:r w:rsidR="00C64120">
        <w:rPr>
          <w:rFonts w:ascii="Arial" w:hAnsi="Arial" w:cs="Arial"/>
          <w:sz w:val="22"/>
          <w:szCs w:val="22"/>
        </w:rPr>
        <w:t>licence</w:t>
      </w:r>
      <w:r w:rsidRPr="006D7EA5">
        <w:rPr>
          <w:rFonts w:ascii="Arial" w:hAnsi="Arial" w:cs="Arial"/>
          <w:sz w:val="22"/>
          <w:szCs w:val="22"/>
        </w:rPr>
        <w:t xml:space="preserve"> agreement form we recommend that you email it</w:t>
      </w:r>
      <w:r w:rsidR="00964C60">
        <w:rPr>
          <w:rFonts w:ascii="Arial" w:hAnsi="Arial" w:cs="Arial"/>
          <w:sz w:val="22"/>
          <w:szCs w:val="22"/>
        </w:rPr>
        <w:t xml:space="preserve">, along with your supporting evidence </w:t>
      </w:r>
      <w:r w:rsidRPr="006D7EA5">
        <w:rPr>
          <w:rFonts w:ascii="Arial" w:hAnsi="Arial" w:cs="Arial"/>
          <w:sz w:val="22"/>
          <w:szCs w:val="22"/>
        </w:rPr>
        <w:t xml:space="preserve">to </w:t>
      </w:r>
      <w:hyperlink r:id="rId9" w:history="1">
        <w:r w:rsidR="00E93974" w:rsidRPr="002B2A54">
          <w:rPr>
            <w:rStyle w:val="Hyperlink"/>
            <w:rFonts w:ascii="Arial" w:hAnsi="Arial" w:cs="Arial"/>
            <w:sz w:val="22"/>
            <w:szCs w:val="22"/>
          </w:rPr>
          <w:t>accommodation@leedsbeckett.ac.uk</w:t>
        </w:r>
      </w:hyperlink>
      <w:r w:rsidRPr="006D7EA5">
        <w:rPr>
          <w:rFonts w:ascii="Arial" w:hAnsi="Arial" w:cs="Arial"/>
          <w:sz w:val="22"/>
          <w:szCs w:val="22"/>
        </w:rPr>
        <w:t xml:space="preserve"> </w:t>
      </w:r>
    </w:p>
    <w:p w14:paraId="0B191BB8" w14:textId="77777777" w:rsidR="001C2DF0" w:rsidRDefault="001C2DF0" w:rsidP="001C2DF0">
      <w:pPr>
        <w:rPr>
          <w:rFonts w:ascii="Arial" w:hAnsi="Arial" w:cs="Arial"/>
          <w:sz w:val="22"/>
          <w:szCs w:val="22"/>
        </w:rPr>
      </w:pPr>
      <w:r w:rsidRPr="006D7EA5">
        <w:rPr>
          <w:rFonts w:ascii="Arial" w:hAnsi="Arial" w:cs="Arial"/>
          <w:sz w:val="22"/>
          <w:szCs w:val="22"/>
        </w:rPr>
        <w:t xml:space="preserve"> </w:t>
      </w:r>
    </w:p>
    <w:p w14:paraId="5D491A1D" w14:textId="77777777" w:rsidR="001C2DF0" w:rsidRDefault="001C2DF0" w:rsidP="001C2DF0">
      <w:pPr>
        <w:rPr>
          <w:rFonts w:ascii="Arial Narrow" w:hAnsi="Arial Narrow" w:cs="Arial"/>
          <w:sz w:val="20"/>
          <w:szCs w:val="20"/>
        </w:rPr>
      </w:pPr>
      <w:r w:rsidRPr="006D7EA5">
        <w:rPr>
          <w:rFonts w:ascii="Arial" w:hAnsi="Arial" w:cs="Arial"/>
          <w:sz w:val="22"/>
          <w:szCs w:val="22"/>
        </w:rPr>
        <w:t xml:space="preserve">Upon receipt of this form Accommodation and Residential Services will acknowledge receipt by </w:t>
      </w:r>
      <w:r>
        <w:rPr>
          <w:rFonts w:ascii="Arial" w:hAnsi="Arial" w:cs="Arial"/>
          <w:sz w:val="22"/>
          <w:szCs w:val="22"/>
        </w:rPr>
        <w:t>email</w:t>
      </w:r>
      <w:r w:rsidRPr="006D7EA5">
        <w:rPr>
          <w:rFonts w:ascii="Arial" w:hAnsi="Arial" w:cs="Arial"/>
          <w:sz w:val="22"/>
          <w:szCs w:val="22"/>
        </w:rPr>
        <w:t xml:space="preserve"> wi</w:t>
      </w:r>
      <w:r w:rsidR="000C79F7">
        <w:rPr>
          <w:rFonts w:ascii="Arial" w:hAnsi="Arial" w:cs="Arial"/>
          <w:sz w:val="22"/>
          <w:szCs w:val="22"/>
        </w:rPr>
        <w:t>thin 5</w:t>
      </w:r>
      <w:r>
        <w:rPr>
          <w:rFonts w:ascii="Arial" w:hAnsi="Arial" w:cs="Arial"/>
          <w:sz w:val="22"/>
          <w:szCs w:val="22"/>
        </w:rPr>
        <w:t xml:space="preserve"> working days. The email</w:t>
      </w:r>
      <w:r w:rsidRPr="006D7EA5">
        <w:rPr>
          <w:rFonts w:ascii="Arial" w:hAnsi="Arial" w:cs="Arial"/>
          <w:sz w:val="22"/>
          <w:szCs w:val="22"/>
        </w:rPr>
        <w:t xml:space="preserve"> will detail when the panel will hear your application and when you can expect to have a decisi</w:t>
      </w:r>
      <w:r>
        <w:rPr>
          <w:rFonts w:ascii="Arial" w:hAnsi="Arial" w:cs="Arial"/>
          <w:sz w:val="22"/>
          <w:szCs w:val="22"/>
        </w:rPr>
        <w:t>on regarding you</w:t>
      </w:r>
      <w:r w:rsidR="000C79F7">
        <w:rPr>
          <w:rFonts w:ascii="Arial" w:hAnsi="Arial" w:cs="Arial"/>
          <w:sz w:val="22"/>
          <w:szCs w:val="22"/>
        </w:rPr>
        <w:t>r</w:t>
      </w:r>
      <w:r>
        <w:rPr>
          <w:rFonts w:ascii="Arial" w:hAnsi="Arial" w:cs="Arial"/>
          <w:sz w:val="22"/>
          <w:szCs w:val="22"/>
        </w:rPr>
        <w:t xml:space="preserve"> application. (</w:t>
      </w:r>
      <w:r w:rsidRPr="006D7EA5">
        <w:rPr>
          <w:rFonts w:ascii="Arial" w:hAnsi="Arial" w:cs="Arial"/>
          <w:sz w:val="22"/>
          <w:szCs w:val="22"/>
        </w:rPr>
        <w:t>This is normally in writing</w:t>
      </w:r>
      <w:r w:rsidR="0043784C">
        <w:rPr>
          <w:rFonts w:ascii="Arial" w:hAnsi="Arial" w:cs="Arial"/>
          <w:sz w:val="22"/>
          <w:szCs w:val="22"/>
        </w:rPr>
        <w:t>, to your email address,</w:t>
      </w:r>
      <w:r w:rsidRPr="006D7EA5">
        <w:rPr>
          <w:rFonts w:ascii="Arial" w:hAnsi="Arial" w:cs="Arial"/>
          <w:sz w:val="22"/>
          <w:szCs w:val="22"/>
        </w:rPr>
        <w:t xml:space="preserve"> within 10 working days of the appeal panel hearing</w:t>
      </w:r>
      <w:r w:rsidR="000F7723">
        <w:rPr>
          <w:rFonts w:ascii="Arial" w:hAnsi="Arial" w:cs="Arial"/>
          <w:sz w:val="22"/>
          <w:szCs w:val="22"/>
        </w:rPr>
        <w:t>.</w:t>
      </w:r>
      <w:r w:rsidRPr="006D7EA5">
        <w:rPr>
          <w:rFonts w:ascii="Arial" w:hAnsi="Arial" w:cs="Arial"/>
          <w:sz w:val="22"/>
          <w:szCs w:val="22"/>
        </w:rPr>
        <w:t xml:space="preserve">) </w:t>
      </w:r>
    </w:p>
    <w:p w14:paraId="587BB42F" w14:textId="77777777" w:rsidR="00AA0500" w:rsidRDefault="00AA0500" w:rsidP="000528FC">
      <w:pPr>
        <w:rPr>
          <w:rFonts w:ascii="Arial Narrow" w:hAnsi="Arial Narrow" w:cs="Arial"/>
          <w:sz w:val="20"/>
          <w:szCs w:val="20"/>
        </w:rPr>
      </w:pPr>
    </w:p>
    <w:p w14:paraId="1CBC4D43" w14:textId="77777777" w:rsidR="000528FC" w:rsidRDefault="000528FC" w:rsidP="00F27DFD">
      <w:pPr>
        <w:jc w:val="both"/>
        <w:rPr>
          <w:rFonts w:ascii="Arial Narrow" w:hAnsi="Arial Narrow" w:cs="Arial"/>
          <w:sz w:val="20"/>
          <w:szCs w:val="20"/>
        </w:rPr>
      </w:pPr>
    </w:p>
    <w:p w14:paraId="7EECC32D" w14:textId="77777777" w:rsidR="000528FC" w:rsidRDefault="00AA0500" w:rsidP="000528FC">
      <w:pPr>
        <w:pStyle w:val="BodyTextIndent"/>
        <w:ind w:left="0" w:firstLine="0"/>
        <w:jc w:val="center"/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Telephone 0113 8125972</w:t>
      </w:r>
      <w:r w:rsidR="000528FC" w:rsidRPr="006D7EA5">
        <w:rPr>
          <w:rFonts w:ascii="Arial" w:hAnsi="Arial"/>
          <w:b/>
          <w:sz w:val="22"/>
          <w:szCs w:val="22"/>
        </w:rPr>
        <w:t xml:space="preserve"> Email </w:t>
      </w:r>
      <w:hyperlink r:id="rId10" w:history="1">
        <w:r w:rsidR="00E93974" w:rsidRPr="002B2A54">
          <w:rPr>
            <w:rStyle w:val="Hyperlink"/>
            <w:rFonts w:ascii="Arial" w:hAnsi="Arial"/>
            <w:b/>
            <w:sz w:val="22"/>
            <w:szCs w:val="22"/>
          </w:rPr>
          <w:t>accommodation@leedsbeckett.ac.uk</w:t>
        </w:r>
      </w:hyperlink>
      <w:r w:rsidR="000528FC" w:rsidRPr="006D7EA5">
        <w:rPr>
          <w:rFonts w:ascii="Arial" w:hAnsi="Arial"/>
          <w:b/>
          <w:sz w:val="22"/>
          <w:szCs w:val="22"/>
        </w:rPr>
        <w:t xml:space="preserve"> </w:t>
      </w:r>
    </w:p>
    <w:p w14:paraId="5C088C42" w14:textId="77777777" w:rsidR="000528FC" w:rsidRDefault="000528FC" w:rsidP="000528FC">
      <w:pPr>
        <w:pStyle w:val="BodyTextIndent"/>
        <w:ind w:left="0" w:firstLine="0"/>
        <w:jc w:val="center"/>
        <w:rPr>
          <w:rFonts w:ascii="Arial" w:hAnsi="Arial"/>
          <w:b/>
          <w:sz w:val="22"/>
          <w:szCs w:val="22"/>
        </w:rPr>
      </w:pPr>
    </w:p>
    <w:p w14:paraId="4EF9A401" w14:textId="77777777" w:rsidR="00AA0500" w:rsidRDefault="00AA0500" w:rsidP="000528FC">
      <w:pPr>
        <w:pStyle w:val="BodyTextIndent"/>
        <w:ind w:left="0" w:firstLine="0"/>
        <w:jc w:val="both"/>
        <w:rPr>
          <w:rFonts w:ascii="Arial" w:hAnsi="Arial"/>
          <w:b/>
          <w:sz w:val="22"/>
          <w:szCs w:val="22"/>
        </w:rPr>
      </w:pPr>
    </w:p>
    <w:p w14:paraId="5A15A702" w14:textId="77777777" w:rsidR="00F27DFD" w:rsidRDefault="00F27DFD" w:rsidP="00F27DFD">
      <w:pPr>
        <w:jc w:val="both"/>
        <w:rPr>
          <w:rFonts w:ascii="Arial" w:hAnsi="Arial" w:cs="Arial"/>
        </w:rPr>
      </w:pPr>
    </w:p>
    <w:p w14:paraId="0BB4E01B" w14:textId="77777777" w:rsidR="00F27DFD" w:rsidRDefault="00F27DFD" w:rsidP="00297BC5">
      <w:pPr>
        <w:jc w:val="both"/>
        <w:rPr>
          <w:rFonts w:ascii="Arial Narrow" w:hAnsi="Arial Narrow" w:cs="Arial"/>
          <w:sz w:val="20"/>
          <w:szCs w:val="20"/>
        </w:rPr>
      </w:pPr>
    </w:p>
    <w:p w14:paraId="35062042" w14:textId="77777777" w:rsidR="000831E3" w:rsidRDefault="000831E3" w:rsidP="00297BC5">
      <w:pPr>
        <w:jc w:val="both"/>
        <w:rPr>
          <w:rFonts w:ascii="Arial Narrow" w:hAnsi="Arial Narrow" w:cs="Arial"/>
          <w:sz w:val="20"/>
          <w:szCs w:val="20"/>
        </w:rPr>
      </w:pPr>
    </w:p>
    <w:p w14:paraId="47106383" w14:textId="77777777" w:rsidR="000831E3" w:rsidRDefault="000831E3" w:rsidP="00297BC5">
      <w:pPr>
        <w:jc w:val="both"/>
        <w:rPr>
          <w:rFonts w:ascii="Arial Narrow" w:hAnsi="Arial Narrow" w:cs="Arial"/>
          <w:sz w:val="20"/>
          <w:szCs w:val="20"/>
        </w:rPr>
      </w:pPr>
    </w:p>
    <w:p w14:paraId="5AC662C4" w14:textId="77777777" w:rsidR="000831E3" w:rsidRDefault="000831E3" w:rsidP="00297BC5">
      <w:pPr>
        <w:jc w:val="both"/>
        <w:rPr>
          <w:rFonts w:ascii="Arial Narrow" w:hAnsi="Arial Narrow" w:cs="Arial"/>
          <w:sz w:val="20"/>
          <w:szCs w:val="20"/>
        </w:rPr>
      </w:pPr>
    </w:p>
    <w:p w14:paraId="07C7F2AA" w14:textId="77777777" w:rsidR="000831E3" w:rsidRDefault="000831E3" w:rsidP="00297BC5">
      <w:pPr>
        <w:jc w:val="both"/>
        <w:rPr>
          <w:rFonts w:ascii="Arial Narrow" w:hAnsi="Arial Narrow" w:cs="Arial"/>
          <w:sz w:val="20"/>
          <w:szCs w:val="20"/>
        </w:rPr>
      </w:pPr>
    </w:p>
    <w:sectPr w:rsidR="000831E3" w:rsidSect="00297BC5">
      <w:pgSz w:w="11906" w:h="16838"/>
      <w:pgMar w:top="567" w:right="1418" w:bottom="28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91E7CB" w14:textId="77777777" w:rsidR="0027743D" w:rsidRDefault="0027743D">
      <w:r>
        <w:separator/>
      </w:r>
    </w:p>
  </w:endnote>
  <w:endnote w:type="continuationSeparator" w:id="0">
    <w:p w14:paraId="1446AFC0" w14:textId="77777777" w:rsidR="0027743D" w:rsidRDefault="002774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9137A8" w14:textId="77777777" w:rsidR="0027743D" w:rsidRDefault="0027743D">
      <w:r>
        <w:separator/>
      </w:r>
    </w:p>
  </w:footnote>
  <w:footnote w:type="continuationSeparator" w:id="0">
    <w:p w14:paraId="1FCA5001" w14:textId="77777777" w:rsidR="0027743D" w:rsidRDefault="002774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1247F"/>
    <w:multiLevelType w:val="hybridMultilevel"/>
    <w:tmpl w:val="C044A5A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4C54E9"/>
    <w:multiLevelType w:val="hybridMultilevel"/>
    <w:tmpl w:val="DE7237B2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DB013B8"/>
    <w:multiLevelType w:val="hybridMultilevel"/>
    <w:tmpl w:val="8CBC8320"/>
    <w:lvl w:ilvl="0" w:tplc="9F5E68F8">
      <w:start w:val="1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MzEzsbQwsjQ0MTVS0lEKTi0uzszPAykwrAUAI4RglywAAAA="/>
  </w:docVars>
  <w:rsids>
    <w:rsidRoot w:val="00297BC5"/>
    <w:rsid w:val="000528FC"/>
    <w:rsid w:val="000831E3"/>
    <w:rsid w:val="000C79F7"/>
    <w:rsid w:val="000D058D"/>
    <w:rsid w:val="000F7723"/>
    <w:rsid w:val="00145B9D"/>
    <w:rsid w:val="001C2DF0"/>
    <w:rsid w:val="00245696"/>
    <w:rsid w:val="0027743D"/>
    <w:rsid w:val="00297BC5"/>
    <w:rsid w:val="00307CA5"/>
    <w:rsid w:val="00314BE3"/>
    <w:rsid w:val="0034253C"/>
    <w:rsid w:val="003631A1"/>
    <w:rsid w:val="003728C3"/>
    <w:rsid w:val="003D67D9"/>
    <w:rsid w:val="0043784C"/>
    <w:rsid w:val="0044414E"/>
    <w:rsid w:val="00540A5E"/>
    <w:rsid w:val="0065763F"/>
    <w:rsid w:val="006B3F59"/>
    <w:rsid w:val="006B6A31"/>
    <w:rsid w:val="006E14B6"/>
    <w:rsid w:val="00702E16"/>
    <w:rsid w:val="0070715C"/>
    <w:rsid w:val="00766A47"/>
    <w:rsid w:val="007E667A"/>
    <w:rsid w:val="008B0CCC"/>
    <w:rsid w:val="00945463"/>
    <w:rsid w:val="00956A46"/>
    <w:rsid w:val="00960335"/>
    <w:rsid w:val="00964C60"/>
    <w:rsid w:val="00985DD1"/>
    <w:rsid w:val="009C559E"/>
    <w:rsid w:val="009D0BF8"/>
    <w:rsid w:val="00A60495"/>
    <w:rsid w:val="00A72C94"/>
    <w:rsid w:val="00A831BD"/>
    <w:rsid w:val="00AA0500"/>
    <w:rsid w:val="00AA402B"/>
    <w:rsid w:val="00AC7EBD"/>
    <w:rsid w:val="00AD2F70"/>
    <w:rsid w:val="00AE16C6"/>
    <w:rsid w:val="00B03CB4"/>
    <w:rsid w:val="00BB6D8E"/>
    <w:rsid w:val="00C508A9"/>
    <w:rsid w:val="00C64120"/>
    <w:rsid w:val="00CA0AB9"/>
    <w:rsid w:val="00CB00F6"/>
    <w:rsid w:val="00CB5927"/>
    <w:rsid w:val="00DC627D"/>
    <w:rsid w:val="00E93974"/>
    <w:rsid w:val="00E96CC9"/>
    <w:rsid w:val="00EC042A"/>
    <w:rsid w:val="00F111DC"/>
    <w:rsid w:val="00F25DDA"/>
    <w:rsid w:val="00F27DFD"/>
    <w:rsid w:val="00F72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0E90D6"/>
  <w15:chartTrackingRefBased/>
  <w15:docId w15:val="{E135D3B2-583C-4CFD-8E30-C3326986F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97B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44414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44414E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link w:val="BodyTextIndentChar"/>
    <w:rsid w:val="006E14B6"/>
    <w:pPr>
      <w:ind w:left="720" w:hanging="720"/>
    </w:pPr>
    <w:rPr>
      <w:szCs w:val="20"/>
    </w:rPr>
  </w:style>
  <w:style w:type="character" w:styleId="Hyperlink">
    <w:name w:val="Hyperlink"/>
    <w:uiPriority w:val="99"/>
    <w:unhideWhenUsed/>
    <w:rsid w:val="000528FC"/>
    <w:rPr>
      <w:color w:val="0000FF"/>
      <w:u w:val="single"/>
    </w:rPr>
  </w:style>
  <w:style w:type="character" w:customStyle="1" w:styleId="BodyTextIndentChar">
    <w:name w:val="Body Text Indent Char"/>
    <w:link w:val="BodyTextIndent"/>
    <w:rsid w:val="000528FC"/>
    <w:rPr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6049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0495"/>
  </w:style>
  <w:style w:type="character" w:styleId="FootnoteReference">
    <w:name w:val="footnote reference"/>
    <w:uiPriority w:val="99"/>
    <w:semiHidden/>
    <w:unhideWhenUsed/>
    <w:rsid w:val="00A60495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E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E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561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accommodation@leedsbeckett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ccommodation@leedsbeckett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35AC6C-F773-479D-854B-22FDB02EAB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eeds Metropolitan University</Company>
  <LinksUpToDate>false</LinksUpToDate>
  <CharactersWithSpaces>1245</CharactersWithSpaces>
  <SharedDoc>false</SharedDoc>
  <HLinks>
    <vt:vector size="12" baseType="variant">
      <vt:variant>
        <vt:i4>3932234</vt:i4>
      </vt:variant>
      <vt:variant>
        <vt:i4>3</vt:i4>
      </vt:variant>
      <vt:variant>
        <vt:i4>0</vt:i4>
      </vt:variant>
      <vt:variant>
        <vt:i4>5</vt:i4>
      </vt:variant>
      <vt:variant>
        <vt:lpwstr>mailto:accommodation@leedsbeckett.ac.uk</vt:lpwstr>
      </vt:variant>
      <vt:variant>
        <vt:lpwstr/>
      </vt:variant>
      <vt:variant>
        <vt:i4>3932234</vt:i4>
      </vt:variant>
      <vt:variant>
        <vt:i4>0</vt:i4>
      </vt:variant>
      <vt:variant>
        <vt:i4>0</vt:i4>
      </vt:variant>
      <vt:variant>
        <vt:i4>5</vt:i4>
      </vt:variant>
      <vt:variant>
        <vt:lpwstr>mailto:accommodation@leedsbeckett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MU</dc:creator>
  <cp:keywords/>
  <cp:lastModifiedBy>Cohen, Helen</cp:lastModifiedBy>
  <cp:revision>3</cp:revision>
  <cp:lastPrinted>2010-10-15T13:36:00Z</cp:lastPrinted>
  <dcterms:created xsi:type="dcterms:W3CDTF">2022-09-23T07:36:00Z</dcterms:created>
  <dcterms:modified xsi:type="dcterms:W3CDTF">2023-01-12T13:28:00Z</dcterms:modified>
</cp:coreProperties>
</file>